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244EE" w14:textId="76850A0E" w:rsidR="00A70979" w:rsidRPr="00E216C7" w:rsidRDefault="00E216C7" w:rsidP="00AC0ABD">
      <w:pPr>
        <w:pStyle w:val="ListParagraph"/>
        <w:bidi/>
        <w:spacing w:after="120" w:line="240" w:lineRule="auto"/>
        <w:ind w:left="0"/>
        <w:contextualSpacing w:val="0"/>
        <w:jc w:val="center"/>
        <w:rPr>
          <w:rFonts w:cs="B Nazanin"/>
          <w:b/>
          <w:bCs/>
          <w:sz w:val="18"/>
          <w:szCs w:val="18"/>
          <w:rtl/>
          <w:lang w:bidi="fa-IR"/>
        </w:rPr>
      </w:pPr>
      <w:r w:rsidRPr="00E216C7">
        <w:rPr>
          <w:rFonts w:cs="B Nazanin" w:hint="cs"/>
          <w:b/>
          <w:bCs/>
          <w:sz w:val="18"/>
          <w:szCs w:val="18"/>
          <w:rtl/>
          <w:lang w:bidi="fa-IR"/>
        </w:rPr>
        <w:t>بسمه تعالی</w:t>
      </w:r>
    </w:p>
    <w:p w14:paraId="021B3143" w14:textId="198BA874" w:rsidR="003B39E5" w:rsidRDefault="00E216C7" w:rsidP="006C6DDF">
      <w:pPr>
        <w:pStyle w:val="ListParagraph"/>
        <w:bidi/>
        <w:ind w:left="-1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Mitra"/>
          <w:noProof/>
          <w:rtl/>
        </w:rPr>
        <w:drawing>
          <wp:inline distT="0" distB="0" distL="0" distR="0" wp14:anchorId="324D6824" wp14:editId="03DF085E">
            <wp:extent cx="459491" cy="468000"/>
            <wp:effectExtent l="0" t="0" r="0" b="8255"/>
            <wp:docPr id="5" name="Picture 5" descr="E:\My files\09131298038_91_03_09\Arm\IUT arm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My files\09131298038_91_03_09\Arm\IUT arma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91" cy="4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CB89D" w14:textId="0E54A08A" w:rsidR="00E216C7" w:rsidRDefault="00E216C7" w:rsidP="006C6DDF">
      <w:pPr>
        <w:pStyle w:val="ListParagraph"/>
        <w:bidi/>
        <w:spacing w:after="0" w:line="240" w:lineRule="auto"/>
        <w:ind w:left="0"/>
        <w:jc w:val="center"/>
        <w:rPr>
          <w:rFonts w:cs="B Nazanin"/>
          <w:sz w:val="20"/>
          <w:szCs w:val="20"/>
          <w:rtl/>
          <w:lang w:bidi="fa-IR"/>
        </w:rPr>
      </w:pPr>
      <w:r>
        <w:rPr>
          <w:rFonts w:cs="B Nazanin" w:hint="cs"/>
          <w:sz w:val="20"/>
          <w:szCs w:val="20"/>
          <w:rtl/>
          <w:lang w:bidi="fa-IR"/>
        </w:rPr>
        <w:t>دانشگاه صنعتی اصف</w:t>
      </w:r>
      <w:r w:rsidR="006C6DDF">
        <w:rPr>
          <w:rFonts w:cs="B Nazanin" w:hint="cs"/>
          <w:sz w:val="20"/>
          <w:szCs w:val="20"/>
          <w:rtl/>
          <w:lang w:bidi="fa-IR"/>
        </w:rPr>
        <w:t>هان</w:t>
      </w:r>
    </w:p>
    <w:p w14:paraId="70651359" w14:textId="0BB9A923" w:rsidR="006C6DDF" w:rsidRDefault="00E216C7" w:rsidP="006C6DDF">
      <w:pPr>
        <w:pStyle w:val="ListParagraph"/>
        <w:bidi/>
        <w:spacing w:after="0" w:line="240" w:lineRule="auto"/>
        <w:ind w:left="0"/>
        <w:jc w:val="center"/>
        <w:rPr>
          <w:rFonts w:cs="B Nazanin"/>
          <w:sz w:val="20"/>
          <w:szCs w:val="20"/>
          <w:rtl/>
          <w:lang w:bidi="fa-IR"/>
        </w:rPr>
      </w:pPr>
      <w:r>
        <w:rPr>
          <w:rFonts w:cs="B Nazanin" w:hint="cs"/>
          <w:sz w:val="20"/>
          <w:szCs w:val="20"/>
          <w:rtl/>
          <w:lang w:bidi="fa-IR"/>
        </w:rPr>
        <w:t>دانشکده مهندسی صنایع وسیستم</w:t>
      </w:r>
      <w:r w:rsidR="006C6DDF">
        <w:rPr>
          <w:rFonts w:cs="B Nazanin" w:hint="eastAsia"/>
          <w:sz w:val="20"/>
          <w:szCs w:val="20"/>
          <w:rtl/>
          <w:lang w:bidi="fa-IR"/>
        </w:rPr>
        <w:t>‌</w:t>
      </w:r>
      <w:r>
        <w:rPr>
          <w:rFonts w:cs="B Nazanin" w:hint="cs"/>
          <w:sz w:val="20"/>
          <w:szCs w:val="20"/>
          <w:rtl/>
          <w:lang w:bidi="fa-IR"/>
        </w:rPr>
        <w:t>ها</w:t>
      </w:r>
    </w:p>
    <w:p w14:paraId="7223210B" w14:textId="5F56062D" w:rsidR="00E216C7" w:rsidRPr="00AC0ABD" w:rsidRDefault="00E216C7" w:rsidP="006C6DDF">
      <w:pPr>
        <w:pStyle w:val="ListParagraph"/>
        <w:bidi/>
        <w:ind w:left="-1"/>
        <w:rPr>
          <w:rFonts w:cs="B Nazanin"/>
          <w:sz w:val="16"/>
          <w:szCs w:val="16"/>
          <w:rtl/>
          <w:lang w:bidi="fa-IR"/>
        </w:rPr>
      </w:pPr>
      <w:r>
        <w:rPr>
          <w:rFonts w:cs="B Nazanin"/>
          <w:sz w:val="20"/>
          <w:szCs w:val="20"/>
          <w:rtl/>
          <w:lang w:bidi="fa-IR"/>
        </w:rPr>
        <w:tab/>
      </w:r>
    </w:p>
    <w:p w14:paraId="48B7A42C" w14:textId="7F598A0B" w:rsidR="00A56D3D" w:rsidRDefault="00A56D3D" w:rsidP="00A70979">
      <w:pPr>
        <w:pStyle w:val="ListParagraph"/>
        <w:bidi/>
        <w:ind w:left="-1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D350C5">
        <w:rPr>
          <w:rFonts w:cs="B Nazanin" w:hint="cs"/>
          <w:b/>
          <w:bCs/>
          <w:sz w:val="24"/>
          <w:szCs w:val="24"/>
          <w:rtl/>
          <w:lang w:bidi="fa-IR"/>
        </w:rPr>
        <w:t xml:space="preserve">فرم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اعلام آمادگی دفاع</w:t>
      </w:r>
      <w:r w:rsidR="006C6DDF">
        <w:rPr>
          <w:rFonts w:cs="B Nazanin" w:hint="cs"/>
          <w:b/>
          <w:bCs/>
          <w:sz w:val="24"/>
          <w:szCs w:val="24"/>
          <w:rtl/>
          <w:lang w:bidi="fa-IR"/>
        </w:rPr>
        <w:t xml:space="preserve"> از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پروژه کارشناسی</w:t>
      </w:r>
    </w:p>
    <w:p w14:paraId="6E5DE77C" w14:textId="77777777" w:rsidR="00AC0ABD" w:rsidRPr="00AC0ABD" w:rsidRDefault="00AC0ABD" w:rsidP="00AC0ABD">
      <w:pPr>
        <w:bidi/>
        <w:jc w:val="right"/>
        <w:rPr>
          <w:rFonts w:cs="B Mitra"/>
          <w:sz w:val="24"/>
          <w:szCs w:val="24"/>
        </w:rPr>
      </w:pPr>
      <w:r w:rsidRPr="00AC0ABD">
        <w:rPr>
          <w:rFonts w:cs="B Mitra" w:hint="cs"/>
          <w:sz w:val="24"/>
          <w:szCs w:val="24"/>
          <w:rtl/>
        </w:rPr>
        <w:t>تاریخ:</w:t>
      </w:r>
      <w:r>
        <w:rPr>
          <w:rFonts w:cs="B Mitra" w:hint="cs"/>
          <w:sz w:val="24"/>
          <w:szCs w:val="24"/>
          <w:rtl/>
        </w:rPr>
        <w:t xml:space="preserve"> ..............................</w:t>
      </w:r>
    </w:p>
    <w:p w14:paraId="5D20B77E" w14:textId="3E37BA0E" w:rsidR="00A56D3D" w:rsidRDefault="00A56D3D" w:rsidP="00AC0ABD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عاون محترم آموزشی دانشکده</w:t>
      </w:r>
    </w:p>
    <w:p w14:paraId="4B2C563B" w14:textId="4F6E2940" w:rsidR="00A56D3D" w:rsidRDefault="00A56D3D" w:rsidP="00A56D3D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جناب آقای دکتر</w:t>
      </w:r>
    </w:p>
    <w:p w14:paraId="7EF50021" w14:textId="5159B74F" w:rsidR="00A56D3D" w:rsidRDefault="00A56D3D" w:rsidP="00A56D3D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</w:p>
    <w:p w14:paraId="1812E502" w14:textId="7AA89EBD" w:rsidR="00A56D3D" w:rsidRDefault="00A56D3D" w:rsidP="00A56D3D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با سلام</w:t>
      </w:r>
    </w:p>
    <w:p w14:paraId="27E82A50" w14:textId="2383773A" w:rsidR="00A56D3D" w:rsidRDefault="00A56D3D" w:rsidP="006C6DDF">
      <w:pPr>
        <w:pStyle w:val="ListParagraph"/>
        <w:bidi/>
        <w:spacing w:line="360" w:lineRule="auto"/>
        <w:ind w:left="-1"/>
        <w:jc w:val="both"/>
        <w:rPr>
          <w:rFonts w:cs="B Mitra"/>
          <w:sz w:val="24"/>
          <w:szCs w:val="24"/>
          <w:rtl/>
          <w:lang w:bidi="fa-IR"/>
        </w:rPr>
      </w:pPr>
      <w:r w:rsidRPr="008D276A">
        <w:rPr>
          <w:rFonts w:cs="B Mitra" w:hint="cs"/>
          <w:sz w:val="24"/>
          <w:szCs w:val="24"/>
          <w:rtl/>
          <w:lang w:bidi="fa-IR"/>
        </w:rPr>
        <w:t>احتراماً به استحضار می</w:t>
      </w:r>
      <w:r w:rsidRPr="008D276A">
        <w:rPr>
          <w:rFonts w:cs="B Mitra" w:hint="cs"/>
          <w:sz w:val="24"/>
          <w:szCs w:val="24"/>
          <w:rtl/>
          <w:lang w:bidi="fa-IR"/>
        </w:rPr>
        <w:softHyphen/>
        <w:t xml:space="preserve">رساند، پروژه کارشناسی خانم/آقای                                     به شماره دانشجویی                      که به راهنمایی اینجانب    </w:t>
      </w:r>
      <w:r>
        <w:rPr>
          <w:rFonts w:cs="B Mitra" w:hint="cs"/>
          <w:sz w:val="24"/>
          <w:szCs w:val="24"/>
          <w:rtl/>
          <w:lang w:bidi="fa-IR"/>
        </w:rPr>
        <w:t xml:space="preserve">   </w:t>
      </w:r>
      <w:r w:rsidRPr="008D276A">
        <w:rPr>
          <w:rFonts w:cs="B Mitra" w:hint="cs"/>
          <w:sz w:val="24"/>
          <w:szCs w:val="24"/>
          <w:rtl/>
          <w:lang w:bidi="fa-IR"/>
        </w:rPr>
        <w:t xml:space="preserve">       </w:t>
      </w:r>
      <w:r>
        <w:rPr>
          <w:rFonts w:cs="B Mitra" w:hint="cs"/>
          <w:sz w:val="24"/>
          <w:szCs w:val="24"/>
          <w:rtl/>
          <w:lang w:bidi="fa-IR"/>
        </w:rPr>
        <w:t xml:space="preserve">                    </w:t>
      </w:r>
      <w:r w:rsidRPr="008D276A">
        <w:rPr>
          <w:rFonts w:cs="B Mitra" w:hint="cs"/>
          <w:sz w:val="24"/>
          <w:szCs w:val="24"/>
          <w:rtl/>
          <w:lang w:bidi="fa-IR"/>
        </w:rPr>
        <w:t>تهیه و تایپ شده است، آماده و قابل دفاع می</w:t>
      </w:r>
      <w:r w:rsidRPr="008D276A">
        <w:rPr>
          <w:rFonts w:cs="B Mitra" w:hint="cs"/>
          <w:sz w:val="24"/>
          <w:szCs w:val="24"/>
          <w:rtl/>
          <w:lang w:bidi="fa-IR"/>
        </w:rPr>
        <w:softHyphen/>
        <w:t xml:space="preserve">باشد. خواهشمند است نسبت به تعیین داور و اعلام </w:t>
      </w:r>
      <w:r>
        <w:rPr>
          <w:rFonts w:cs="B Mitra" w:hint="cs"/>
          <w:sz w:val="24"/>
          <w:szCs w:val="24"/>
          <w:rtl/>
          <w:lang w:bidi="fa-IR"/>
        </w:rPr>
        <w:t>ز</w:t>
      </w:r>
      <w:r w:rsidRPr="008D276A">
        <w:rPr>
          <w:rFonts w:cs="B Mitra" w:hint="cs"/>
          <w:sz w:val="24"/>
          <w:szCs w:val="24"/>
          <w:rtl/>
          <w:lang w:bidi="fa-IR"/>
        </w:rPr>
        <w:t>مان مناسب برگزاری جلسه دفاعیه پروژه دستور لازم مبذول فرمایید.</w:t>
      </w:r>
    </w:p>
    <w:p w14:paraId="10ABF577" w14:textId="77777777" w:rsidR="00A56D3D" w:rsidRPr="008D276A" w:rsidRDefault="00A56D3D" w:rsidP="00A56D3D">
      <w:pPr>
        <w:pStyle w:val="ListParagraph"/>
        <w:bidi/>
        <w:spacing w:line="360" w:lineRule="auto"/>
        <w:ind w:left="-1"/>
        <w:jc w:val="lowKashida"/>
        <w:rPr>
          <w:rFonts w:cs="B Mitra"/>
          <w:sz w:val="24"/>
          <w:szCs w:val="24"/>
          <w:rtl/>
          <w:lang w:bidi="fa-IR"/>
        </w:rPr>
      </w:pPr>
      <w:r>
        <w:rPr>
          <w:rFonts w:cs="B Mitra" w:hint="cs"/>
          <w:sz w:val="24"/>
          <w:szCs w:val="24"/>
          <w:rtl/>
          <w:lang w:bidi="fa-IR"/>
        </w:rPr>
        <w:t>موضوع پروژه:</w:t>
      </w:r>
    </w:p>
    <w:p w14:paraId="2FF484C3" w14:textId="5E47C787" w:rsidR="00A56D3D" w:rsidRDefault="00A56D3D" w:rsidP="00A70979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</w:p>
    <w:p w14:paraId="02BE705F" w14:textId="77777777" w:rsidR="00525F2C" w:rsidRDefault="00525F2C" w:rsidP="00525F2C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</w:p>
    <w:p w14:paraId="5295FEF6" w14:textId="77777777" w:rsidR="00A70979" w:rsidRDefault="00A70979" w:rsidP="00525F2C">
      <w:pPr>
        <w:pStyle w:val="ListParagraph"/>
        <w:bidi/>
        <w:ind w:left="-1"/>
        <w:jc w:val="center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مضاء دانشجو</w:t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</w:r>
      <w:r>
        <w:rPr>
          <w:rFonts w:cs="B Nazanin" w:hint="cs"/>
          <w:b/>
          <w:bCs/>
          <w:sz w:val="24"/>
          <w:szCs w:val="24"/>
          <w:rtl/>
          <w:lang w:bidi="fa-IR"/>
        </w:rPr>
        <w:tab/>
        <w:t>امضاء استاد راهنما</w:t>
      </w:r>
    </w:p>
    <w:p w14:paraId="5F630034" w14:textId="77777777" w:rsidR="00EF64D7" w:rsidRDefault="00EF64D7" w:rsidP="00EF64D7">
      <w:pPr>
        <w:pStyle w:val="ListParagraph"/>
        <w:bidi/>
        <w:ind w:left="-1"/>
        <w:rPr>
          <w:rFonts w:cs="B Nazanin"/>
          <w:b/>
          <w:bCs/>
          <w:sz w:val="24"/>
          <w:szCs w:val="24"/>
          <w:rtl/>
          <w:lang w:bidi="fa-IR"/>
        </w:rPr>
      </w:pPr>
    </w:p>
    <w:sectPr w:rsidR="00EF64D7" w:rsidSect="00525F2C">
      <w:pgSz w:w="8391" w:h="11907" w:code="11"/>
      <w:pgMar w:top="851" w:right="851" w:bottom="1134" w:left="851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E05DA" w14:textId="77777777" w:rsidR="00DB388D" w:rsidRDefault="00DB388D" w:rsidP="00E216C7">
      <w:pPr>
        <w:spacing w:after="0" w:line="240" w:lineRule="auto"/>
      </w:pPr>
      <w:r>
        <w:separator/>
      </w:r>
    </w:p>
  </w:endnote>
  <w:endnote w:type="continuationSeparator" w:id="0">
    <w:p w14:paraId="6123ECC0" w14:textId="77777777" w:rsidR="00DB388D" w:rsidRDefault="00DB388D" w:rsidP="00E21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A8FBD" w14:textId="77777777" w:rsidR="00DB388D" w:rsidRDefault="00DB388D" w:rsidP="00E216C7">
      <w:pPr>
        <w:spacing w:after="0" w:line="240" w:lineRule="auto"/>
      </w:pPr>
      <w:r>
        <w:separator/>
      </w:r>
    </w:p>
  </w:footnote>
  <w:footnote w:type="continuationSeparator" w:id="0">
    <w:p w14:paraId="1372CDFB" w14:textId="77777777" w:rsidR="00DB388D" w:rsidRDefault="00DB388D" w:rsidP="00E216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sbQ0MbA0NDQ3MzNW0lEKTi0uzszPAykwrAUAgsPLgiwAAAA="/>
  </w:docVars>
  <w:rsids>
    <w:rsidRoot w:val="00A56D3D"/>
    <w:rsid w:val="00074E30"/>
    <w:rsid w:val="00117601"/>
    <w:rsid w:val="00195C54"/>
    <w:rsid w:val="002A0D96"/>
    <w:rsid w:val="003B39E5"/>
    <w:rsid w:val="004A432F"/>
    <w:rsid w:val="00525F2C"/>
    <w:rsid w:val="00552305"/>
    <w:rsid w:val="006300C9"/>
    <w:rsid w:val="006A13E6"/>
    <w:rsid w:val="006C6DDF"/>
    <w:rsid w:val="006E14A5"/>
    <w:rsid w:val="00947F8C"/>
    <w:rsid w:val="009A0B2C"/>
    <w:rsid w:val="009C5EF1"/>
    <w:rsid w:val="00A45594"/>
    <w:rsid w:val="00A56D3D"/>
    <w:rsid w:val="00A70979"/>
    <w:rsid w:val="00AC0ABD"/>
    <w:rsid w:val="00AF18E9"/>
    <w:rsid w:val="00DB388D"/>
    <w:rsid w:val="00DB72F7"/>
    <w:rsid w:val="00E216C7"/>
    <w:rsid w:val="00E44692"/>
    <w:rsid w:val="00ED0E1A"/>
    <w:rsid w:val="00EE5FA4"/>
    <w:rsid w:val="00EF64D7"/>
    <w:rsid w:val="00F22DF4"/>
    <w:rsid w:val="00FB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32790"/>
  <w15:chartTrackingRefBased/>
  <w15:docId w15:val="{DDAB5885-89BA-41C7-B3DC-2BDA41022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3D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6D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1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16C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21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16C7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4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4A5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25AEB-8085-418B-A0C0-B9577D05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</dc:creator>
  <cp:keywords/>
  <dc:description/>
  <cp:lastModifiedBy>Reisi-Nafchi</cp:lastModifiedBy>
  <cp:revision>5</cp:revision>
  <cp:lastPrinted>2018-08-25T07:22:00Z</cp:lastPrinted>
  <dcterms:created xsi:type="dcterms:W3CDTF">2021-04-07T06:19:00Z</dcterms:created>
  <dcterms:modified xsi:type="dcterms:W3CDTF">2021-04-07T06:28:00Z</dcterms:modified>
</cp:coreProperties>
</file>